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7D03" w:rsidRDefault="0066729E">
      <w:pPr>
        <w:pStyle w:val="FirstParagraph"/>
      </w:pPr>
      <w:bookmarkStart w:id="0" w:name="_GoBack"/>
      <w:bookmarkEnd w:id="0"/>
      <w:r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1" w:name="mmddyyyy-hhmm"/>
      <w:bookmarkEnd w:id="1"/>
      <w:r>
        <w:t>mm/dd/yyyy hh:mm</w:t>
      </w:r>
    </w:p>
    <w:p w:rsidR="007D7D03" w:rsidRDefault="0066729E">
      <w:pPr>
        <w:pStyle w:val="FirstParagraph"/>
      </w:pPr>
      <w:r>
        <w:t>Alkalinity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2" w:name="mmddyyyy-hhmm-1"/>
      <w:bookmarkEnd w:id="2"/>
      <w:r>
        <w:t>mm/dd/yyyy hh:mm</w:t>
      </w:r>
    </w:p>
    <w:p w:rsidR="007D7D03" w:rsidRDefault="0066729E">
      <w:pPr>
        <w:pStyle w:val="FirstParagraph"/>
      </w:pPr>
      <w:r>
        <w:t>Alkalinity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3" w:name="mmddyyyy-hhmm-2"/>
      <w:bookmarkEnd w:id="3"/>
      <w:r>
        <w:t>mm/dd/yyyy hh:mm</w:t>
      </w:r>
    </w:p>
    <w:p w:rsidR="007D7D03" w:rsidRDefault="0066729E">
      <w:pPr>
        <w:pStyle w:val="FirstParagraph"/>
      </w:pPr>
      <w:r>
        <w:t>Alkalinity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4" w:name="mmddyyyy-hhmm-3"/>
      <w:bookmarkEnd w:id="4"/>
      <w:r>
        <w:t>mm/dd/yyyy hh:mm</w:t>
      </w:r>
    </w:p>
    <w:p w:rsidR="007D7D03" w:rsidRDefault="0066729E">
      <w:pPr>
        <w:pStyle w:val="FirstParagraph"/>
      </w:pPr>
      <w:r>
        <w:t>Alkalinity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5" w:name="mmddyyyy-hhmm-4"/>
      <w:bookmarkEnd w:id="5"/>
      <w:r>
        <w:t>mm/dd/yyyy hh:mm</w:t>
      </w:r>
    </w:p>
    <w:p w:rsidR="007D7D03" w:rsidRDefault="0066729E">
      <w:pPr>
        <w:pStyle w:val="FirstParagraph"/>
      </w:pPr>
      <w:r>
        <w:t>Alkalinity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6" w:name="mmddyyyy-hhmm-5"/>
      <w:bookmarkEnd w:id="6"/>
      <w:r>
        <w:t>mm/dd/yyyy hh:mm</w:t>
      </w:r>
    </w:p>
    <w:p w:rsidR="007D7D03" w:rsidRDefault="0066729E">
      <w:pPr>
        <w:pStyle w:val="FirstParagraph"/>
      </w:pPr>
      <w:r>
        <w:t>Alkalinity ………………………………….</w:t>
      </w:r>
    </w:p>
    <w:p w:rsidR="007D7D03" w:rsidRDefault="0066729E">
      <w:pPr>
        <w:pStyle w:val="BodyText"/>
      </w:pPr>
      <w:r>
        <w:t>SampleID: 19WPL-A1-</w:t>
      </w:r>
      <w:r>
        <w:t>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7" w:name="mmddyyyy-hhmm-6"/>
      <w:bookmarkEnd w:id="7"/>
      <w:r>
        <w:t>mm/dd/yyyy hh:mm</w:t>
      </w:r>
    </w:p>
    <w:p w:rsidR="007D7D03" w:rsidRDefault="0066729E">
      <w:pPr>
        <w:pStyle w:val="FirstParagraph"/>
      </w:pPr>
      <w:r>
        <w:t>Chl A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8" w:name="mmddyyyy-hhmm-7"/>
      <w:bookmarkEnd w:id="8"/>
      <w:r>
        <w:t>mm/dd/yyyy hh:mm</w:t>
      </w:r>
    </w:p>
    <w:p w:rsidR="007D7D03" w:rsidRDefault="0066729E">
      <w:pPr>
        <w:pStyle w:val="FirstParagraph"/>
      </w:pPr>
      <w:r>
        <w:t>Chl A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9" w:name="mmddyyyy-hhmm-8"/>
      <w:bookmarkEnd w:id="9"/>
      <w:r>
        <w:t>mm/dd/yyyy hh:mm</w:t>
      </w:r>
    </w:p>
    <w:p w:rsidR="007D7D03" w:rsidRDefault="0066729E">
      <w:pPr>
        <w:pStyle w:val="FirstParagraph"/>
      </w:pPr>
      <w:r>
        <w:t>Chl A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10" w:name="mmddyyyy-hhmm-9"/>
      <w:bookmarkEnd w:id="10"/>
      <w:r>
        <w:t>mm/dd/yyyy hh:mm</w:t>
      </w:r>
    </w:p>
    <w:p w:rsidR="007D7D03" w:rsidRDefault="0066729E">
      <w:pPr>
        <w:pStyle w:val="FirstParagraph"/>
      </w:pPr>
      <w:r>
        <w:t>Chl A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11" w:name="mmddyyyy-hhmm-10"/>
      <w:bookmarkEnd w:id="11"/>
      <w:r>
        <w:t>mm/dd/yyyy hh:mm</w:t>
      </w:r>
    </w:p>
    <w:p w:rsidR="007D7D03" w:rsidRDefault="0066729E">
      <w:pPr>
        <w:pStyle w:val="FirstParagraph"/>
      </w:pPr>
      <w:r>
        <w:t>Chl A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12" w:name="mmddyyyy-hhmm-11"/>
      <w:bookmarkEnd w:id="12"/>
      <w:r>
        <w:t>mm/dd/yyyy hh:mm</w:t>
      </w:r>
    </w:p>
    <w:p w:rsidR="007D7D03" w:rsidRDefault="0066729E">
      <w:pPr>
        <w:pStyle w:val="FirstParagraph"/>
      </w:pPr>
      <w:r>
        <w:t>Chl A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13" w:name="mmddyyyy-hhmm-12"/>
      <w:bookmarkEnd w:id="13"/>
      <w:r>
        <w:t>mm/dd/yyyy hh:mm</w:t>
      </w:r>
    </w:p>
    <w:p w:rsidR="007D7D03" w:rsidRDefault="0066729E">
      <w:pPr>
        <w:pStyle w:val="FirstParagraph"/>
      </w:pPr>
      <w:r>
        <w:t xml:space="preserve">Color </w:t>
      </w:r>
      <w:r>
        <w:t>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14" w:name="mmddyyyy-hhmm-13"/>
      <w:bookmarkEnd w:id="14"/>
      <w:r>
        <w:t>mm/dd/yyyy hh:mm</w:t>
      </w:r>
    </w:p>
    <w:p w:rsidR="007D7D03" w:rsidRDefault="0066729E">
      <w:pPr>
        <w:pStyle w:val="FirstParagraph"/>
      </w:pPr>
      <w:r>
        <w:t>Color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15" w:name="mmddyyyy-hhmm-14"/>
      <w:bookmarkEnd w:id="15"/>
      <w:r>
        <w:t>mm/dd/yyyy hh:mm</w:t>
      </w:r>
    </w:p>
    <w:p w:rsidR="007D7D03" w:rsidRDefault="0066729E">
      <w:pPr>
        <w:pStyle w:val="FirstParagraph"/>
      </w:pPr>
      <w:r>
        <w:t>Color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16" w:name="mmddyyyy-hhmm-15"/>
      <w:bookmarkEnd w:id="16"/>
      <w:r>
        <w:t>mm/dd/yyyy hh:mm</w:t>
      </w:r>
    </w:p>
    <w:p w:rsidR="007D7D03" w:rsidRDefault="0066729E">
      <w:pPr>
        <w:pStyle w:val="FirstParagraph"/>
      </w:pPr>
      <w:r>
        <w:t>Color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17" w:name="mmddyyyy-hhmm-16"/>
      <w:bookmarkEnd w:id="17"/>
      <w:r>
        <w:t>mm/dd/yyyy hh:mm</w:t>
      </w:r>
    </w:p>
    <w:p w:rsidR="007D7D03" w:rsidRDefault="0066729E">
      <w:pPr>
        <w:pStyle w:val="FirstParagraph"/>
      </w:pPr>
      <w:r>
        <w:t>Color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18" w:name="mmddyyyy-hhmm-17"/>
      <w:bookmarkEnd w:id="18"/>
      <w:r>
        <w:t>mm/dd/yyyy hh:mm</w:t>
      </w:r>
    </w:p>
    <w:p w:rsidR="007D7D03" w:rsidRDefault="0066729E">
      <w:pPr>
        <w:pStyle w:val="FirstParagraph"/>
      </w:pPr>
      <w:r>
        <w:t>Color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19" w:name="mmddyyyy-hhmm-18"/>
      <w:bookmarkEnd w:id="19"/>
      <w:r>
        <w:t>mm/dd/yyyy hh:mm</w:t>
      </w:r>
    </w:p>
    <w:p w:rsidR="007D7D03" w:rsidRDefault="0066729E">
      <w:pPr>
        <w:pStyle w:val="FirstParagraph"/>
      </w:pPr>
      <w:r>
        <w:t>Diss Al (in HNO3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</w:t>
      </w:r>
      <w:r>
        <w:t>ame: site C</w:t>
      </w:r>
    </w:p>
    <w:p w:rsidR="007D7D03" w:rsidRDefault="0066729E">
      <w:pPr>
        <w:pStyle w:val="Heading2"/>
      </w:pPr>
      <w:bookmarkStart w:id="20" w:name="mmddyyyy-hhmm-19"/>
      <w:bookmarkEnd w:id="20"/>
      <w:r>
        <w:t>mm/dd/yyyy hh:mm</w:t>
      </w:r>
    </w:p>
    <w:p w:rsidR="007D7D03" w:rsidRDefault="0066729E">
      <w:pPr>
        <w:pStyle w:val="FirstParagraph"/>
      </w:pPr>
      <w:r>
        <w:t>Diss Al (in HNO3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21" w:name="mmddyyyy-hhmm-20"/>
      <w:bookmarkEnd w:id="21"/>
      <w:r>
        <w:t>mm/dd/yyyy hh:mm</w:t>
      </w:r>
    </w:p>
    <w:p w:rsidR="007D7D03" w:rsidRDefault="0066729E">
      <w:pPr>
        <w:pStyle w:val="FirstParagraph"/>
      </w:pPr>
      <w:r>
        <w:t>Diss Al (in HNO3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22" w:name="mmddyyyy-hhmm-21"/>
      <w:bookmarkEnd w:id="22"/>
      <w:r>
        <w:t>mm/dd/yyyy hh:mm</w:t>
      </w:r>
    </w:p>
    <w:p w:rsidR="007D7D03" w:rsidRDefault="0066729E">
      <w:pPr>
        <w:pStyle w:val="FirstParagraph"/>
      </w:pPr>
      <w:r>
        <w:t>Diss Al (in HNO3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23" w:name="mmddyyyy-hhmm-22"/>
      <w:bookmarkEnd w:id="23"/>
      <w:r>
        <w:t>mm/dd/yyyy hh:mm</w:t>
      </w:r>
    </w:p>
    <w:p w:rsidR="007D7D03" w:rsidRDefault="0066729E">
      <w:pPr>
        <w:pStyle w:val="FirstParagraph"/>
      </w:pPr>
      <w:r>
        <w:t>Diss Al (in HNO3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24" w:name="mmddyyyy-hhmm-23"/>
      <w:bookmarkEnd w:id="24"/>
      <w:r>
        <w:t>mm/dd/yyyy hh:mm</w:t>
      </w:r>
    </w:p>
    <w:p w:rsidR="007D7D03" w:rsidRDefault="0066729E">
      <w:pPr>
        <w:pStyle w:val="FirstParagraph"/>
      </w:pPr>
      <w:r>
        <w:t>Diss Al (in HNO3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25" w:name="mmddyyyy-hhmm-24"/>
      <w:bookmarkEnd w:id="25"/>
      <w:r>
        <w:t>mm/dd/yyyy hh:mm</w:t>
      </w:r>
    </w:p>
    <w:p w:rsidR="007D7D03" w:rsidRDefault="0066729E">
      <w:pPr>
        <w:pStyle w:val="FirstParagraph"/>
      </w:pPr>
      <w:r>
        <w:t>Diss TPO4 (in H2SO4)FILTERED ………</w:t>
      </w:r>
      <w:r>
        <w:t>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26" w:name="mmddyyyy-hhmm-25"/>
      <w:bookmarkEnd w:id="26"/>
      <w:r>
        <w:t>mm/dd/yyyy hh:mm</w:t>
      </w:r>
    </w:p>
    <w:p w:rsidR="007D7D03" w:rsidRDefault="0066729E">
      <w:pPr>
        <w:pStyle w:val="FirstParagraph"/>
      </w:pPr>
      <w:r>
        <w:t>Diss TPO4 (in H2SO4)FILTERED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27" w:name="mmddyyyy-hhmm-26"/>
      <w:bookmarkEnd w:id="27"/>
      <w:r>
        <w:t>mm/dd/yyyy hh:mm</w:t>
      </w:r>
    </w:p>
    <w:p w:rsidR="007D7D03" w:rsidRDefault="0066729E">
      <w:pPr>
        <w:pStyle w:val="FirstParagraph"/>
      </w:pPr>
      <w:r>
        <w:t>Diss TPO4 (in H2SO4)FILTERED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28" w:name="mmddyyyy-hhmm-27"/>
      <w:bookmarkEnd w:id="28"/>
      <w:r>
        <w:t>mm/dd/yyyy hh:mm</w:t>
      </w:r>
    </w:p>
    <w:p w:rsidR="007D7D03" w:rsidRDefault="0066729E">
      <w:pPr>
        <w:pStyle w:val="FirstParagraph"/>
      </w:pPr>
      <w:r>
        <w:t>Diss TPO4 (in H2SO4)FILTERED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29" w:name="mmddyyyy-hhmm-28"/>
      <w:bookmarkEnd w:id="29"/>
      <w:r>
        <w:t>mm/dd/yyyy hh:mm</w:t>
      </w:r>
    </w:p>
    <w:p w:rsidR="007D7D03" w:rsidRDefault="0066729E">
      <w:pPr>
        <w:pStyle w:val="FirstParagraph"/>
      </w:pPr>
      <w:r>
        <w:t>Diss TPO4 (in H2SO4)FILTERED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30" w:name="mmddyyyy-hhmm-29"/>
      <w:bookmarkEnd w:id="30"/>
      <w:r>
        <w:t>mm/dd/yyyy hh:mm</w:t>
      </w:r>
    </w:p>
    <w:p w:rsidR="007D7D03" w:rsidRDefault="0066729E">
      <w:pPr>
        <w:pStyle w:val="FirstParagraph"/>
      </w:pPr>
      <w:r>
        <w:t>Diss TPO4 (in H2SO4)FILTERED ………………………………….</w:t>
      </w:r>
    </w:p>
    <w:p w:rsidR="007D7D03" w:rsidRDefault="0066729E">
      <w:pPr>
        <w:pStyle w:val="BodyText"/>
      </w:pPr>
      <w:r>
        <w:lastRenderedPageBreak/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31" w:name="mmddyyyy-hhmm-30"/>
      <w:bookmarkEnd w:id="31"/>
      <w:r>
        <w:t>mm/dd/yyyy hh:mm</w:t>
      </w:r>
    </w:p>
    <w:p w:rsidR="007D7D03" w:rsidRDefault="0066729E">
      <w:pPr>
        <w:pStyle w:val="Heading3"/>
      </w:pPr>
      <w:bookmarkStart w:id="32" w:name="doc-in-h2so4filtered"/>
      <w:bookmarkEnd w:id="32"/>
      <w:r>
        <w:t>DOC (in H2SO4)FILTERED</w:t>
      </w:r>
    </w:p>
    <w:p w:rsidR="007D7D03" w:rsidRDefault="0066729E">
      <w:pPr>
        <w:pStyle w:val="FirstParagraph"/>
      </w:pPr>
      <w:r>
        <w:t>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33" w:name="mmddyyyy-hhmm-31"/>
      <w:bookmarkEnd w:id="33"/>
      <w:r>
        <w:t>mm/dd/yyyy hh:mm</w:t>
      </w:r>
    </w:p>
    <w:p w:rsidR="007D7D03" w:rsidRDefault="0066729E">
      <w:pPr>
        <w:pStyle w:val="Heading3"/>
      </w:pPr>
      <w:bookmarkStart w:id="34" w:name="doc-in-h2so4filtered-1"/>
      <w:bookmarkEnd w:id="34"/>
      <w:r>
        <w:t>DOC (in H2SO4)FILTERED</w:t>
      </w:r>
    </w:p>
    <w:p w:rsidR="007D7D03" w:rsidRDefault="0066729E">
      <w:pPr>
        <w:pStyle w:val="FirstParagraph"/>
      </w:pPr>
      <w:r>
        <w:t>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</w:t>
      </w:r>
      <w:r>
        <w:t xml:space="preserve"> D</w:t>
      </w:r>
    </w:p>
    <w:p w:rsidR="007D7D03" w:rsidRDefault="0066729E">
      <w:pPr>
        <w:pStyle w:val="Heading2"/>
      </w:pPr>
      <w:bookmarkStart w:id="35" w:name="mmddyyyy-hhmm-32"/>
      <w:bookmarkEnd w:id="35"/>
      <w:r>
        <w:t>mm/dd/yyyy hh:mm</w:t>
      </w:r>
    </w:p>
    <w:p w:rsidR="007D7D03" w:rsidRDefault="0066729E">
      <w:pPr>
        <w:pStyle w:val="Heading3"/>
      </w:pPr>
      <w:bookmarkStart w:id="36" w:name="doc-in-h2so4filtered-2"/>
      <w:bookmarkEnd w:id="36"/>
      <w:r>
        <w:t>DOC (in H2SO4)FILTERED</w:t>
      </w:r>
    </w:p>
    <w:p w:rsidR="007D7D03" w:rsidRDefault="0066729E">
      <w:pPr>
        <w:pStyle w:val="FirstParagraph"/>
      </w:pPr>
      <w:r>
        <w:t>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37" w:name="mmddyyyy-hhmm-33"/>
      <w:bookmarkEnd w:id="37"/>
      <w:r>
        <w:t>mm/dd/yyyy hh:mm</w:t>
      </w:r>
    </w:p>
    <w:p w:rsidR="007D7D03" w:rsidRDefault="0066729E">
      <w:pPr>
        <w:pStyle w:val="Heading3"/>
      </w:pPr>
      <w:bookmarkStart w:id="38" w:name="doc-in-h2so4filtered-3"/>
      <w:bookmarkEnd w:id="38"/>
      <w:r>
        <w:t>DOC (in H2SO4)FILTERED</w:t>
      </w:r>
    </w:p>
    <w:p w:rsidR="007D7D03" w:rsidRDefault="0066729E">
      <w:pPr>
        <w:pStyle w:val="FirstParagraph"/>
      </w:pPr>
      <w:r>
        <w:t>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39" w:name="mmddyyyy-hhmm-34"/>
      <w:bookmarkEnd w:id="39"/>
      <w:r>
        <w:t>mm/dd/yyyy hh:mm</w:t>
      </w:r>
    </w:p>
    <w:p w:rsidR="007D7D03" w:rsidRDefault="0066729E">
      <w:pPr>
        <w:pStyle w:val="Heading3"/>
      </w:pPr>
      <w:bookmarkStart w:id="40" w:name="doc-in-h2so4filtered-4"/>
      <w:bookmarkEnd w:id="40"/>
      <w:r>
        <w:t>DOC (in H2SO4)FILTERED</w:t>
      </w:r>
    </w:p>
    <w:p w:rsidR="007D7D03" w:rsidRDefault="0066729E">
      <w:pPr>
        <w:pStyle w:val="FirstParagraph"/>
      </w:pPr>
      <w:r>
        <w:t>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41" w:name="mmddyyyy-hhmm-35"/>
      <w:bookmarkEnd w:id="41"/>
      <w:r>
        <w:t>mm/dd/yyyy hh:mm</w:t>
      </w:r>
    </w:p>
    <w:p w:rsidR="007D7D03" w:rsidRDefault="0066729E">
      <w:pPr>
        <w:pStyle w:val="Heading3"/>
      </w:pPr>
      <w:bookmarkStart w:id="42" w:name="doc-in-h2so4filtered-5"/>
      <w:bookmarkEnd w:id="42"/>
      <w:r>
        <w:t>DOC (in H2SO4)FILTERED</w:t>
      </w:r>
    </w:p>
    <w:p w:rsidR="007D7D03" w:rsidRDefault="0066729E">
      <w:pPr>
        <w:pStyle w:val="FirstParagraph"/>
      </w:pPr>
      <w:r>
        <w:t>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43" w:name="mmddyyyy-hhmm-36"/>
      <w:bookmarkEnd w:id="43"/>
      <w:r>
        <w:t>mm/dd/yyyy hh:mm</w:t>
      </w:r>
    </w:p>
    <w:p w:rsidR="007D7D03" w:rsidRDefault="0066729E">
      <w:pPr>
        <w:pStyle w:val="FirstParagraph"/>
      </w:pPr>
      <w:r>
        <w:t>HABs (ESF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44" w:name="mmddyyyy-hhmm-37"/>
      <w:bookmarkEnd w:id="44"/>
      <w:r>
        <w:t>mm/dd/yyyy hh:mm</w:t>
      </w:r>
    </w:p>
    <w:p w:rsidR="007D7D03" w:rsidRDefault="0066729E">
      <w:pPr>
        <w:pStyle w:val="FirstParagraph"/>
      </w:pPr>
      <w:r>
        <w:t xml:space="preserve">HABs (ESF) </w:t>
      </w:r>
      <w:r>
        <w:t>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45" w:name="mmddyyyy-hhmm-38"/>
      <w:bookmarkEnd w:id="45"/>
      <w:r>
        <w:t>mm/dd/yyyy hh:mm</w:t>
      </w:r>
    </w:p>
    <w:p w:rsidR="007D7D03" w:rsidRDefault="0066729E">
      <w:pPr>
        <w:pStyle w:val="FirstParagraph"/>
      </w:pPr>
      <w:r>
        <w:t>HABs (ESF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46" w:name="mmddyyyy-hhmm-39"/>
      <w:bookmarkEnd w:id="46"/>
      <w:r>
        <w:t>mm/dd/yyyy hh:mm</w:t>
      </w:r>
    </w:p>
    <w:p w:rsidR="007D7D03" w:rsidRDefault="0066729E">
      <w:pPr>
        <w:pStyle w:val="FirstParagraph"/>
      </w:pPr>
      <w:r>
        <w:t>HABs (ESF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47" w:name="mmddyyyy-hhmm-40"/>
      <w:bookmarkEnd w:id="47"/>
      <w:r>
        <w:t>mm/dd/yyyy hh:mm</w:t>
      </w:r>
    </w:p>
    <w:p w:rsidR="007D7D03" w:rsidRDefault="0066729E">
      <w:pPr>
        <w:pStyle w:val="FirstParagraph"/>
      </w:pPr>
      <w:r>
        <w:t>HABs (ESF) ………………………………….</w:t>
      </w:r>
    </w:p>
    <w:p w:rsidR="007D7D03" w:rsidRDefault="0066729E">
      <w:pPr>
        <w:pStyle w:val="BodyText"/>
      </w:pPr>
      <w:r>
        <w:t>Sampl</w:t>
      </w:r>
      <w:r>
        <w:t>eID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48" w:name="mmddyyyy-hhmm-41"/>
      <w:bookmarkEnd w:id="48"/>
      <w:r>
        <w:t>mm/dd/yyyy hh:mm</w:t>
      </w:r>
    </w:p>
    <w:p w:rsidR="007D7D03" w:rsidRDefault="0066729E">
      <w:pPr>
        <w:pStyle w:val="FirstParagraph"/>
      </w:pPr>
      <w:r>
        <w:t>HABs (ESF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49" w:name="mmddyyyy-hhmm-42"/>
      <w:bookmarkEnd w:id="49"/>
      <w:r>
        <w:t>mm/dd/yyyy hh:mm</w:t>
      </w:r>
    </w:p>
    <w:p w:rsidR="007D7D03" w:rsidRDefault="0066729E">
      <w:pPr>
        <w:pStyle w:val="FirstParagraph"/>
      </w:pPr>
      <w:r>
        <w:t>HABs (UFI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50" w:name="mmddyyyy-hhmm-43"/>
      <w:bookmarkEnd w:id="50"/>
      <w:r>
        <w:t>mm/dd/yyyy hh:mm</w:t>
      </w:r>
    </w:p>
    <w:p w:rsidR="007D7D03" w:rsidRDefault="0066729E">
      <w:pPr>
        <w:pStyle w:val="FirstParagraph"/>
      </w:pPr>
      <w:r>
        <w:t>HABs (UFI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51" w:name="mmddyyyy-hhmm-44"/>
      <w:bookmarkEnd w:id="51"/>
      <w:r>
        <w:t>mm/dd/yyyy hh:mm</w:t>
      </w:r>
    </w:p>
    <w:p w:rsidR="007D7D03" w:rsidRDefault="0066729E">
      <w:pPr>
        <w:pStyle w:val="FirstParagraph"/>
      </w:pPr>
      <w:r>
        <w:t>HABs (UFI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52" w:name="mmddyyyy-hhmm-45"/>
      <w:bookmarkEnd w:id="52"/>
      <w:r>
        <w:t>mm/dd/yyyy hh:mm</w:t>
      </w:r>
    </w:p>
    <w:p w:rsidR="007D7D03" w:rsidRDefault="0066729E">
      <w:pPr>
        <w:pStyle w:val="FirstParagraph"/>
      </w:pPr>
      <w:r>
        <w:t>HABs (UFI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53" w:name="mmddyyyy-hhmm-46"/>
      <w:bookmarkEnd w:id="53"/>
      <w:r>
        <w:t>mm/dd/yyyy hh:mm</w:t>
      </w:r>
    </w:p>
    <w:p w:rsidR="007D7D03" w:rsidRDefault="0066729E">
      <w:pPr>
        <w:pStyle w:val="FirstParagraph"/>
      </w:pPr>
      <w:r>
        <w:t>HABs (UFI) ………………………………….</w:t>
      </w:r>
    </w:p>
    <w:p w:rsidR="007D7D03" w:rsidRDefault="0066729E">
      <w:pPr>
        <w:pStyle w:val="BodyText"/>
      </w:pPr>
      <w:r>
        <w:t>SampleID: 19WPL-A1-0</w:t>
      </w:r>
      <w:r>
        <w:t>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54" w:name="mmddyyyy-hhmm-47"/>
      <w:bookmarkEnd w:id="54"/>
      <w:r>
        <w:t>mm/dd/yyyy hh:mm</w:t>
      </w:r>
    </w:p>
    <w:p w:rsidR="007D7D03" w:rsidRDefault="0066729E">
      <w:pPr>
        <w:pStyle w:val="FirstParagraph"/>
      </w:pPr>
      <w:r>
        <w:t>HABs (UFI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55" w:name="mmddyyyy-hhmm-48"/>
      <w:bookmarkEnd w:id="55"/>
      <w:r>
        <w:t>mm/dd/yyyy hh:mm</w:t>
      </w:r>
    </w:p>
    <w:p w:rsidR="007D7D03" w:rsidRDefault="0066729E">
      <w:pPr>
        <w:pStyle w:val="FirstParagraph"/>
      </w:pPr>
      <w:r>
        <w:t>TDS FILTERED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56" w:name="mmddyyyy-hhmm-49"/>
      <w:bookmarkEnd w:id="56"/>
      <w:r>
        <w:t>mm/dd/yyyy hh:mm</w:t>
      </w:r>
    </w:p>
    <w:p w:rsidR="007D7D03" w:rsidRDefault="0066729E">
      <w:pPr>
        <w:pStyle w:val="FirstParagraph"/>
      </w:pPr>
      <w:r>
        <w:t>TDS FILTERED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57" w:name="mmddyyyy-hhmm-50"/>
      <w:bookmarkEnd w:id="57"/>
      <w:r>
        <w:t>mm/dd/yyyy hh:mm</w:t>
      </w:r>
    </w:p>
    <w:p w:rsidR="007D7D03" w:rsidRDefault="0066729E">
      <w:pPr>
        <w:pStyle w:val="FirstParagraph"/>
      </w:pPr>
      <w:r>
        <w:t>TDS FILTERED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58" w:name="mmddyyyy-hhmm-51"/>
      <w:bookmarkEnd w:id="58"/>
      <w:r>
        <w:t>mm/dd/yyyy hh:mm</w:t>
      </w:r>
    </w:p>
    <w:p w:rsidR="007D7D03" w:rsidRDefault="0066729E">
      <w:pPr>
        <w:pStyle w:val="FirstParagraph"/>
      </w:pPr>
      <w:r>
        <w:t>TDS FILTERED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59" w:name="mmddyyyy-hhmm-52"/>
      <w:bookmarkEnd w:id="59"/>
      <w:r>
        <w:t>mm/dd/yyyy hh:mm</w:t>
      </w:r>
    </w:p>
    <w:p w:rsidR="007D7D03" w:rsidRDefault="0066729E">
      <w:pPr>
        <w:pStyle w:val="FirstParagraph"/>
      </w:pPr>
      <w:r>
        <w:t>TDS FILTERED ………………………………….</w:t>
      </w:r>
    </w:p>
    <w:p w:rsidR="007D7D03" w:rsidRDefault="0066729E">
      <w:pPr>
        <w:pStyle w:val="BodyText"/>
      </w:pPr>
      <w:r>
        <w:t>SampleID: 19WP</w:t>
      </w:r>
      <w:r>
        <w:t>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60" w:name="mmddyyyy-hhmm-53"/>
      <w:bookmarkEnd w:id="60"/>
      <w:r>
        <w:t>mm/dd/yyyy hh:mm</w:t>
      </w:r>
    </w:p>
    <w:p w:rsidR="007D7D03" w:rsidRDefault="0066729E">
      <w:pPr>
        <w:pStyle w:val="FirstParagraph"/>
      </w:pPr>
      <w:r>
        <w:t>TDS FILTERED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61" w:name="mmddyyyy-hhmm-54"/>
      <w:bookmarkEnd w:id="61"/>
      <w:r>
        <w:t>mm/dd/yyyy hh:mm</w:t>
      </w:r>
    </w:p>
    <w:p w:rsidR="007D7D03" w:rsidRDefault="0066729E">
      <w:pPr>
        <w:pStyle w:val="FirstParagraph"/>
      </w:pPr>
      <w:r>
        <w:t>TOC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62" w:name="mmddyyyy-hhmm-55"/>
      <w:bookmarkEnd w:id="62"/>
      <w:r>
        <w:t>mm/dd/yyyy hh:mm</w:t>
      </w:r>
    </w:p>
    <w:p w:rsidR="007D7D03" w:rsidRDefault="0066729E">
      <w:pPr>
        <w:pStyle w:val="FirstParagraph"/>
      </w:pPr>
      <w:r>
        <w:t>TOC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63" w:name="mmddyyyy-hhmm-56"/>
      <w:bookmarkEnd w:id="63"/>
      <w:r>
        <w:t>mm/dd/yyyy hh:mm</w:t>
      </w:r>
    </w:p>
    <w:p w:rsidR="007D7D03" w:rsidRDefault="0066729E">
      <w:pPr>
        <w:pStyle w:val="FirstParagraph"/>
      </w:pPr>
      <w:r>
        <w:t>TOC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64" w:name="mmddyyyy-hhmm-57"/>
      <w:bookmarkEnd w:id="64"/>
      <w:r>
        <w:t>mm/dd/yyyy hh:mm</w:t>
      </w:r>
    </w:p>
    <w:p w:rsidR="007D7D03" w:rsidRDefault="0066729E">
      <w:pPr>
        <w:pStyle w:val="FirstParagraph"/>
      </w:pPr>
      <w:r>
        <w:t>TOC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65" w:name="mmddyyyy-hhmm-58"/>
      <w:bookmarkEnd w:id="65"/>
      <w:r>
        <w:t>mm/dd/yyyy hh:mm</w:t>
      </w:r>
    </w:p>
    <w:p w:rsidR="007D7D03" w:rsidRDefault="0066729E">
      <w:pPr>
        <w:pStyle w:val="FirstParagraph"/>
      </w:pPr>
      <w:r>
        <w:t>TOC (in H2SO4) ………………………………….</w:t>
      </w:r>
    </w:p>
    <w:p w:rsidR="007D7D03" w:rsidRDefault="0066729E">
      <w:pPr>
        <w:pStyle w:val="BodyText"/>
      </w:pPr>
      <w:r>
        <w:t>SampleID</w:t>
      </w:r>
      <w:r>
        <w:t>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66" w:name="mmddyyyy-hhmm-59"/>
      <w:bookmarkEnd w:id="66"/>
      <w:r>
        <w:t>mm/dd/yyyy hh:mm</w:t>
      </w:r>
    </w:p>
    <w:p w:rsidR="007D7D03" w:rsidRDefault="0066729E">
      <w:pPr>
        <w:pStyle w:val="FirstParagraph"/>
      </w:pPr>
      <w:r>
        <w:t>TOC (in H2SO4) ………………………………….</w:t>
      </w:r>
    </w:p>
    <w:p w:rsidR="007D7D03" w:rsidRDefault="0066729E">
      <w:pPr>
        <w:pStyle w:val="BodyText"/>
      </w:pPr>
      <w:r>
        <w:lastRenderedPageBreak/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67" w:name="mmddyyyy-hhmm-60"/>
      <w:bookmarkEnd w:id="67"/>
      <w:r>
        <w:t>mm/dd/yyyy hh:mm</w:t>
      </w:r>
    </w:p>
    <w:p w:rsidR="007D7D03" w:rsidRDefault="0066729E">
      <w:pPr>
        <w:pStyle w:val="FirstParagraph"/>
      </w:pPr>
      <w:r>
        <w:t>TP,NH4,NOx,TKN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68" w:name="mmddyyyy-hhmm-61"/>
      <w:bookmarkEnd w:id="68"/>
      <w:r>
        <w:t>mm/dd/yyyy hh:mm</w:t>
      </w:r>
    </w:p>
    <w:p w:rsidR="007D7D03" w:rsidRDefault="0066729E">
      <w:pPr>
        <w:pStyle w:val="FirstParagraph"/>
      </w:pPr>
      <w:r>
        <w:t>TP,NH4,NOx,TKN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69" w:name="mmddyyyy-hhmm-62"/>
      <w:bookmarkEnd w:id="69"/>
      <w:r>
        <w:t>mm/dd/yyyy hh:mm</w:t>
      </w:r>
    </w:p>
    <w:p w:rsidR="007D7D03" w:rsidRDefault="0066729E">
      <w:pPr>
        <w:pStyle w:val="FirstParagraph"/>
      </w:pPr>
      <w:r>
        <w:t>TP,NH4,NOx,TKN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70" w:name="mmddyyyy-hhmm-63"/>
      <w:bookmarkEnd w:id="70"/>
      <w:r>
        <w:t>mm/dd/yyyy hh:mm</w:t>
      </w:r>
    </w:p>
    <w:p w:rsidR="007D7D03" w:rsidRDefault="0066729E">
      <w:pPr>
        <w:pStyle w:val="FirstParagraph"/>
      </w:pPr>
      <w:r>
        <w:t>TP,NH4,NOx,TKN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71" w:name="mmddyyyy-hhmm-64"/>
      <w:bookmarkEnd w:id="71"/>
      <w:r>
        <w:t>mm/dd/yyyy hh:mm</w:t>
      </w:r>
    </w:p>
    <w:p w:rsidR="007D7D03" w:rsidRDefault="0066729E">
      <w:pPr>
        <w:pStyle w:val="FirstParagraph"/>
      </w:pPr>
      <w:r>
        <w:t>TP,NH4,NOx,TKN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72" w:name="mmddyyyy-hhmm-65"/>
      <w:bookmarkEnd w:id="72"/>
      <w:r>
        <w:t>mm/dd/yyyy hh:mm</w:t>
      </w:r>
    </w:p>
    <w:p w:rsidR="007D7D03" w:rsidRDefault="0066729E">
      <w:pPr>
        <w:pStyle w:val="FirstParagraph"/>
      </w:pPr>
      <w:r>
        <w:t>TP,NH4,NOx,TKN (in H2SO4)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B</w:t>
      </w:r>
    </w:p>
    <w:p w:rsidR="007D7D03" w:rsidRDefault="0066729E">
      <w:pPr>
        <w:pStyle w:val="Heading2"/>
      </w:pPr>
      <w:bookmarkStart w:id="73" w:name="mmddyyyy-hhmm-66"/>
      <w:bookmarkEnd w:id="73"/>
      <w:r>
        <w:t>mm/dd/yyyy hh:mm</w:t>
      </w:r>
    </w:p>
    <w:p w:rsidR="007D7D03" w:rsidRDefault="0066729E">
      <w:pPr>
        <w:pStyle w:val="FirstParagraph"/>
      </w:pPr>
      <w:r>
        <w:t>TSS ………………………………</w:t>
      </w:r>
      <w:r>
        <w:t>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C</w:t>
      </w:r>
    </w:p>
    <w:p w:rsidR="007D7D03" w:rsidRDefault="0066729E">
      <w:pPr>
        <w:pStyle w:val="Heading2"/>
      </w:pPr>
      <w:bookmarkStart w:id="74" w:name="mmddyyyy-hhmm-67"/>
      <w:bookmarkEnd w:id="74"/>
      <w:r>
        <w:t>mm/dd/yyyy hh:mm</w:t>
      </w:r>
    </w:p>
    <w:p w:rsidR="007D7D03" w:rsidRDefault="0066729E">
      <w:pPr>
        <w:pStyle w:val="FirstParagraph"/>
      </w:pPr>
      <w:r>
        <w:t>TSS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D</w:t>
      </w:r>
    </w:p>
    <w:p w:rsidR="007D7D03" w:rsidRDefault="0066729E">
      <w:pPr>
        <w:pStyle w:val="Heading2"/>
      </w:pPr>
      <w:bookmarkStart w:id="75" w:name="mmddyyyy-hhmm-68"/>
      <w:bookmarkEnd w:id="75"/>
      <w:r>
        <w:t>mm/dd/yyyy hh:mm</w:t>
      </w:r>
    </w:p>
    <w:p w:rsidR="007D7D03" w:rsidRDefault="0066729E">
      <w:pPr>
        <w:pStyle w:val="FirstParagraph"/>
      </w:pPr>
      <w:r>
        <w:t>TSS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1</w:t>
      </w:r>
    </w:p>
    <w:p w:rsidR="007D7D03" w:rsidRDefault="0066729E">
      <w:pPr>
        <w:pStyle w:val="Heading2"/>
      </w:pPr>
      <w:bookmarkStart w:id="76" w:name="mmddyyyy-hhmm-69"/>
      <w:bookmarkEnd w:id="76"/>
      <w:r>
        <w:t>mm/dd/yyyy hh:mm</w:t>
      </w:r>
    </w:p>
    <w:p w:rsidR="007D7D03" w:rsidRDefault="0066729E">
      <w:pPr>
        <w:pStyle w:val="FirstParagraph"/>
      </w:pPr>
      <w:r>
        <w:t>TSS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2</w:t>
      </w:r>
    </w:p>
    <w:p w:rsidR="007D7D03" w:rsidRDefault="0066729E">
      <w:pPr>
        <w:pStyle w:val="Heading2"/>
      </w:pPr>
      <w:bookmarkStart w:id="77" w:name="mmddyyyy-hhmm-70"/>
      <w:bookmarkEnd w:id="77"/>
      <w:r>
        <w:t>mm/dd/yyyy hh:mm</w:t>
      </w:r>
    </w:p>
    <w:p w:rsidR="007D7D03" w:rsidRDefault="0066729E">
      <w:pPr>
        <w:pStyle w:val="FirstParagraph"/>
      </w:pPr>
      <w:r>
        <w:t>TSS ………………………………….</w:t>
      </w:r>
    </w:p>
    <w:p w:rsidR="007D7D03" w:rsidRDefault="0066729E">
      <w:pPr>
        <w:pStyle w:val="BodyText"/>
      </w:pPr>
      <w:r>
        <w:t>SampleID: 19WPL-A1-02</w:t>
      </w:r>
    </w:p>
    <w:p w:rsidR="007D7D03" w:rsidRDefault="0066729E">
      <w:pPr>
        <w:pStyle w:val="BodyText"/>
      </w:pPr>
      <w:r>
        <w:t>Name: site A3</w:t>
      </w:r>
    </w:p>
    <w:p w:rsidR="007D7D03" w:rsidRDefault="0066729E">
      <w:pPr>
        <w:pStyle w:val="Heading2"/>
      </w:pPr>
      <w:bookmarkStart w:id="78" w:name="mmddyyyy-hhmm-71"/>
      <w:bookmarkEnd w:id="78"/>
      <w:r>
        <w:t>mm/dd/yyyy hh:mm</w:t>
      </w:r>
    </w:p>
    <w:p w:rsidR="007D7D03" w:rsidRDefault="0066729E">
      <w:pPr>
        <w:pStyle w:val="FirstParagraph"/>
      </w:pPr>
      <w:r>
        <w:t>TSS ………………………………….</w:t>
      </w:r>
    </w:p>
    <w:sectPr w:rsidR="007D7D03" w:rsidSect="00B242B4">
      <w:pgSz w:w="12240" w:h="15840"/>
      <w:pgMar w:top="850" w:right="720" w:bottom="720" w:left="720" w:header="720" w:footer="720" w:gutter="0"/>
      <w:cols w:num="3" w:space="675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6729E" w:rsidRDefault="0066729E">
      <w:pPr>
        <w:spacing w:after="0"/>
      </w:pPr>
      <w:r>
        <w:separator/>
      </w:r>
    </w:p>
  </w:endnote>
  <w:endnote w:type="continuationSeparator" w:id="0">
    <w:p w:rsidR="0066729E" w:rsidRDefault="0066729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6729E" w:rsidRDefault="0066729E">
      <w:r>
        <w:separator/>
      </w:r>
    </w:p>
  </w:footnote>
  <w:footnote w:type="continuationSeparator" w:id="0">
    <w:p w:rsidR="0066729E" w:rsidRDefault="0066729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2F7074B"/>
    <w:multiLevelType w:val="multilevel"/>
    <w:tmpl w:val="D624B01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66A8A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41D2C8F"/>
    <w:multiLevelType w:val="multilevel"/>
    <w:tmpl w:val="3F90D1F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FFFFFF7C"/>
    <w:multiLevelType w:val="singleLevel"/>
    <w:tmpl w:val="D678575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4" w15:restartNumberingAfterBreak="0">
    <w:nsid w:val="FFFFFF7D"/>
    <w:multiLevelType w:val="singleLevel"/>
    <w:tmpl w:val="7A84886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5" w15:restartNumberingAfterBreak="0">
    <w:nsid w:val="FFFFFF7E"/>
    <w:multiLevelType w:val="singleLevel"/>
    <w:tmpl w:val="83222E80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6" w15:restartNumberingAfterBreak="0">
    <w:nsid w:val="FFFFFF7F"/>
    <w:multiLevelType w:val="singleLevel"/>
    <w:tmpl w:val="CA68A4E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7" w15:restartNumberingAfterBreak="0">
    <w:nsid w:val="FFFFFF80"/>
    <w:multiLevelType w:val="singleLevel"/>
    <w:tmpl w:val="3EB283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8" w15:restartNumberingAfterBreak="0">
    <w:nsid w:val="FFFFFF81"/>
    <w:multiLevelType w:val="singleLevel"/>
    <w:tmpl w:val="496866FA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9" w15:restartNumberingAfterBreak="0">
    <w:nsid w:val="FFFFFF82"/>
    <w:multiLevelType w:val="singleLevel"/>
    <w:tmpl w:val="7D9ADA5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10" w15:restartNumberingAfterBreak="0">
    <w:nsid w:val="FFFFFF83"/>
    <w:multiLevelType w:val="singleLevel"/>
    <w:tmpl w:val="DA22FB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1" w15:restartNumberingAfterBreak="0">
    <w:nsid w:val="FFFFFF88"/>
    <w:multiLevelType w:val="singleLevel"/>
    <w:tmpl w:val="730AC50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2" w15:restartNumberingAfterBreak="0">
    <w:nsid w:val="FFFFFF89"/>
    <w:multiLevelType w:val="singleLevel"/>
    <w:tmpl w:val="6E4242F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num w:numId="1">
    <w:abstractNumId w:val="1"/>
  </w:num>
  <w:num w:numId="2">
    <w:abstractNumId w:val="0"/>
  </w:num>
  <w:num w:numId="3">
    <w:abstractNumId w:val="12"/>
  </w:num>
  <w:num w:numId="4">
    <w:abstractNumId w:val="10"/>
  </w:num>
  <w:num w:numId="5">
    <w:abstractNumId w:val="9"/>
  </w:num>
  <w:num w:numId="6">
    <w:abstractNumId w:val="8"/>
  </w:num>
  <w:num w:numId="7">
    <w:abstractNumId w:val="7"/>
  </w:num>
  <w:num w:numId="8">
    <w:abstractNumId w:val="11"/>
  </w:num>
  <w:num w:numId="9">
    <w:abstractNumId w:val="6"/>
  </w:num>
  <w:num w:numId="10">
    <w:abstractNumId w:val="5"/>
  </w:num>
  <w:num w:numId="11">
    <w:abstractNumId w:val="4"/>
  </w:num>
  <w:num w:numId="12">
    <w:abstractNumId w:val="3"/>
  </w:num>
  <w:num w:numId="1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oNotDisplayPageBoundaries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66729E"/>
    <w:rsid w:val="00784D58"/>
    <w:rsid w:val="007D7D03"/>
    <w:rsid w:val="008D6863"/>
    <w:rsid w:val="00B86B75"/>
    <w:rsid w:val="00BC48D5"/>
    <w:rsid w:val="00C36279"/>
    <w:rsid w:val="00C82D07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7ECD5898-8C7F-439B-937A-215293BDA5A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76092"/>
    <w:pPr>
      <w:keepNext/>
      <w:keepLines/>
      <w:spacing w:after="30"/>
      <w:outlineLvl w:val="1"/>
    </w:pPr>
    <w:rPr>
      <w:rFonts w:ascii="Times New Roman" w:eastAsiaTheme="majorEastAsia" w:hAnsi="Times New Roman" w:cs="Times New Roman"/>
      <w:bCs/>
      <w:color w:val="D9D9D9" w:themeColor="background1" w:themeShade="D9"/>
    </w:rPr>
  </w:style>
  <w:style w:type="paragraph" w:styleId="Heading3">
    <w:name w:val="heading 3"/>
    <w:basedOn w:val="Normal"/>
    <w:next w:val="BodyText"/>
    <w:uiPriority w:val="9"/>
    <w:unhideWhenUsed/>
    <w:qFormat/>
    <w:rsid w:val="00E90D35"/>
    <w:pPr>
      <w:keepNext/>
      <w:keepLines/>
      <w:spacing w:after="0" w:line="266" w:lineRule="auto"/>
      <w:outlineLvl w:val="2"/>
    </w:pPr>
    <w:rPr>
      <w:rFonts w:ascii="Times New Roman" w:eastAsiaTheme="majorEastAsia" w:hAnsi="Times New Roman" w:cs="Times New Roman"/>
      <w:bCs/>
      <w:color w:val="FF0000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E90D35"/>
    <w:pPr>
      <w:spacing w:after="0" w:line="266" w:lineRule="auto"/>
    </w:pPr>
    <w:rPr>
      <w:rFonts w:ascii="Times New Roman" w:hAnsi="Times New Roman" w:cs="Times New Roman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E90D35"/>
  </w:style>
  <w:style w:type="paragraph" w:customStyle="1" w:styleId="Compact">
    <w:name w:val="Compact"/>
    <w:basedOn w:val="BodyText"/>
    <w:qFormat/>
    <w:pPr>
      <w:spacing w:before="36"/>
    </w:pPr>
  </w:style>
  <w:style w:type="paragraph" w:styleId="Title">
    <w:name w:val="Title"/>
    <w:basedOn w:val="Normal"/>
    <w:next w:val="BodyText"/>
    <w:qFormat/>
    <w:rsid w:val="00A54F2B"/>
    <w:pPr>
      <w:keepNext/>
      <w:keepLines/>
      <w:spacing w:after="24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E37631"/>
    <w:pPr>
      <w:keepNext/>
      <w:keepLines/>
      <w:spacing w:afterLines="30" w:after="72"/>
      <w:jc w:val="center"/>
    </w:pPr>
  </w:style>
  <w:style w:type="paragraph" w:styleId="Date">
    <w:name w:val="Date"/>
    <w:next w:val="BodyText"/>
    <w:qFormat/>
    <w:rsid w:val="00E37631"/>
    <w:pPr>
      <w:keepNext/>
      <w:keepLines/>
      <w:spacing w:afterLines="30" w:after="72"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BodyTextChar">
    <w:name w:val="Body Text Char"/>
    <w:basedOn w:val="DefaultParagraphFont"/>
    <w:link w:val="BodyText"/>
    <w:rsid w:val="00E90D35"/>
    <w:rPr>
      <w:rFonts w:ascii="Times New Roman" w:hAnsi="Times New Roman" w:cs="Times New Roman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80</Words>
  <Characters>5018</Characters>
  <Application>Microsoft Office Word</Application>
  <DocSecurity>0</DocSecurity>
  <Lines>41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Onion, Alene M (DEC)</dc:creator>
  <cp:lastModifiedBy>Onion, Alene M (DEC)</cp:lastModifiedBy>
  <cp:revision>2</cp:revision>
  <dcterms:created xsi:type="dcterms:W3CDTF">2019-10-03T14:02:00Z</dcterms:created>
  <dcterms:modified xsi:type="dcterms:W3CDTF">2019-10-03T14:02:00Z</dcterms:modified>
</cp:coreProperties>
</file>